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19625" w14:textId="30B4EA9A" w:rsidR="0032683D" w:rsidRPr="00214076" w:rsidRDefault="00A72D20" w:rsidP="00BB6907">
      <w:pPr>
        <w:jc w:val="center"/>
        <w:rPr>
          <w:noProof/>
          <w:sz w:val="28"/>
          <w:szCs w:val="28"/>
        </w:rPr>
      </w:pPr>
      <w:r w:rsidRPr="00214076">
        <w:rPr>
          <w:noProof/>
          <w:sz w:val="28"/>
          <w:szCs w:val="28"/>
        </w:rPr>
        <w:t>ER Diagram for the Dataset</w:t>
      </w:r>
    </w:p>
    <w:p w14:paraId="2DC4BFF3" w14:textId="51A2D386" w:rsidR="0032683D" w:rsidRPr="00214076" w:rsidRDefault="00214076" w:rsidP="00AC3F39">
      <w:pPr>
        <w:rPr>
          <w:noProof/>
          <w:sz w:val="28"/>
          <w:szCs w:val="28"/>
        </w:rPr>
      </w:pPr>
      <w:r w:rsidRPr="00214076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0FB7D77" wp14:editId="6659D12E">
            <wp:simplePos x="0" y="0"/>
            <wp:positionH relativeFrom="column">
              <wp:posOffset>-644056</wp:posOffset>
            </wp:positionH>
            <wp:positionV relativeFrom="paragraph">
              <wp:posOffset>165017</wp:posOffset>
            </wp:positionV>
            <wp:extent cx="7232514" cy="5732891"/>
            <wp:effectExtent l="0" t="0" r="6985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8289" cy="5737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EFC099" w14:textId="5A96435B" w:rsidR="000C02BB" w:rsidRPr="00214076" w:rsidRDefault="000C02BB" w:rsidP="00214076">
      <w:pPr>
        <w:jc w:val="center"/>
        <w:rPr>
          <w:sz w:val="28"/>
          <w:szCs w:val="28"/>
        </w:rPr>
      </w:pPr>
    </w:p>
    <w:p w14:paraId="387426D1" w14:textId="6D9ED4BD" w:rsidR="0032683D" w:rsidRPr="00214076" w:rsidRDefault="0032683D" w:rsidP="00214076">
      <w:pPr>
        <w:rPr>
          <w:sz w:val="28"/>
          <w:szCs w:val="28"/>
        </w:rPr>
      </w:pPr>
    </w:p>
    <w:sectPr w:rsidR="0032683D" w:rsidRPr="002140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DECAgMjCxMjcyUdpeDU4uLM/DyQAtNaAJ2Zt9osAAAA"/>
  </w:docVars>
  <w:rsids>
    <w:rsidRoot w:val="00AC3F39"/>
    <w:rsid w:val="000C02BB"/>
    <w:rsid w:val="00214076"/>
    <w:rsid w:val="0032683D"/>
    <w:rsid w:val="00A72D20"/>
    <w:rsid w:val="00AC3F39"/>
    <w:rsid w:val="00BB6907"/>
    <w:rsid w:val="00EF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CB784"/>
  <w15:chartTrackingRefBased/>
  <w15:docId w15:val="{BE5349C6-8AAD-4AFD-ADA3-A19F57EC2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aswamy, Manasa</dc:creator>
  <cp:keywords/>
  <dc:description/>
  <cp:lastModifiedBy>Harsh Bhanderi</cp:lastModifiedBy>
  <cp:revision>6</cp:revision>
  <dcterms:created xsi:type="dcterms:W3CDTF">2021-04-29T23:57:00Z</dcterms:created>
  <dcterms:modified xsi:type="dcterms:W3CDTF">2021-08-13T13:32:00Z</dcterms:modified>
</cp:coreProperties>
</file>